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F46ED" w14:textId="0EB9CE0B" w:rsidR="002B7D97" w:rsidRPr="002B7D97" w:rsidRDefault="002B7D97" w:rsidP="002B7D97">
      <w:pPr>
        <w:pStyle w:val="Title"/>
        <w:jc w:val="center"/>
      </w:pPr>
      <w:r w:rsidRPr="002B7D97">
        <w:t>COMP0036 – Project Plan:</w:t>
      </w:r>
    </w:p>
    <w:p w14:paraId="5E0508B3" w14:textId="3C3C0412" w:rsidR="002B7D97" w:rsidRPr="00255350" w:rsidRDefault="00255350" w:rsidP="002B7D97">
      <w:pPr>
        <w:pStyle w:val="Title"/>
        <w:jc w:val="center"/>
        <w:rPr>
          <w:sz w:val="44"/>
          <w:szCs w:val="44"/>
        </w:rPr>
      </w:pPr>
      <w:r w:rsidRPr="00255350">
        <w:rPr>
          <w:sz w:val="44"/>
          <w:szCs w:val="44"/>
        </w:rPr>
        <w:t>Multiagent</w:t>
      </w:r>
      <w:r w:rsidR="00923262">
        <w:rPr>
          <w:sz w:val="44"/>
          <w:szCs w:val="44"/>
        </w:rPr>
        <w:t xml:space="preserve"> Reinforcement</w:t>
      </w:r>
      <w:r w:rsidRPr="00255350">
        <w:rPr>
          <w:sz w:val="44"/>
          <w:szCs w:val="44"/>
        </w:rPr>
        <w:t xml:space="preserve"> Learning for </w:t>
      </w:r>
      <w:r w:rsidR="00B10A31">
        <w:rPr>
          <w:sz w:val="44"/>
          <w:szCs w:val="44"/>
        </w:rPr>
        <w:t>Nois</w:t>
      </w:r>
      <w:r w:rsidR="00903B74">
        <w:rPr>
          <w:sz w:val="44"/>
          <w:szCs w:val="44"/>
        </w:rPr>
        <w:t>y</w:t>
      </w:r>
      <w:r w:rsidR="00B10A31">
        <w:rPr>
          <w:sz w:val="44"/>
          <w:szCs w:val="44"/>
        </w:rPr>
        <w:t xml:space="preserve"> Communication in MPE</w:t>
      </w:r>
      <w:r w:rsidR="00DD265F">
        <w:rPr>
          <w:sz w:val="44"/>
          <w:szCs w:val="44"/>
        </w:rPr>
        <w:t>s</w:t>
      </w:r>
    </w:p>
    <w:p w14:paraId="17041760" w14:textId="7B0901DD" w:rsidR="002B7D97" w:rsidRPr="00500BA9" w:rsidRDefault="002B7D97" w:rsidP="00255350">
      <w:pPr>
        <w:pStyle w:val="IntenseQuote"/>
        <w:spacing w:line="240" w:lineRule="auto"/>
        <w:rPr>
          <w:i w:val="0"/>
          <w:iCs w:val="0"/>
          <w:color w:val="000000" w:themeColor="text1"/>
        </w:rPr>
      </w:pPr>
      <w:r w:rsidRPr="00500BA9">
        <w:rPr>
          <w:b/>
          <w:bCs/>
          <w:i w:val="0"/>
          <w:iCs w:val="0"/>
          <w:color w:val="000000" w:themeColor="text1"/>
        </w:rPr>
        <w:t>Jeffrey Li</w:t>
      </w:r>
      <w:r w:rsidRPr="00500BA9">
        <w:rPr>
          <w:i w:val="0"/>
          <w:iCs w:val="0"/>
          <w:color w:val="000000" w:themeColor="text1"/>
        </w:rPr>
        <w:t xml:space="preserve">, supervised by </w:t>
      </w:r>
      <w:r w:rsidRPr="00500BA9">
        <w:rPr>
          <w:b/>
          <w:bCs/>
          <w:i w:val="0"/>
          <w:iCs w:val="0"/>
          <w:color w:val="000000" w:themeColor="text1"/>
        </w:rPr>
        <w:t>Professor Mirco Musole</w:t>
      </w:r>
    </w:p>
    <w:p w14:paraId="778B4A3B" w14:textId="6FC39FA5" w:rsidR="002B7D97" w:rsidRPr="005F487C" w:rsidRDefault="002B7D97" w:rsidP="00255350">
      <w:pPr>
        <w:pStyle w:val="IntenseQuote"/>
        <w:spacing w:line="240" w:lineRule="auto"/>
        <w:rPr>
          <w:rFonts w:asciiTheme="majorHAnsi" w:hAnsiTheme="majorHAnsi" w:cstheme="majorHAnsi"/>
          <w:color w:val="808080" w:themeColor="background1" w:themeShade="80"/>
        </w:rPr>
      </w:pPr>
      <w:r w:rsidRPr="005F487C">
        <w:rPr>
          <w:rFonts w:asciiTheme="majorHAnsi" w:hAnsiTheme="majorHAnsi" w:cstheme="majorHAnsi"/>
          <w:color w:val="808080" w:themeColor="background1" w:themeShade="80"/>
        </w:rPr>
        <w:t>BSc Computer Science, UCL</w:t>
      </w:r>
    </w:p>
    <w:p w14:paraId="59C55CAF" w14:textId="3CF7467A" w:rsidR="00500BA9" w:rsidRPr="00AC03B1" w:rsidRDefault="002B7D97" w:rsidP="00255350">
      <w:pPr>
        <w:pStyle w:val="IntenseQuote"/>
        <w:spacing w:line="240" w:lineRule="auto"/>
        <w:rPr>
          <w:color w:val="808080" w:themeColor="background1" w:themeShade="80"/>
        </w:rPr>
        <w:sectPr w:rsidR="00500BA9" w:rsidRPr="00AC03B1" w:rsidSect="00500BA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AC03B1">
        <w:rPr>
          <w:color w:val="808080" w:themeColor="background1" w:themeShade="80"/>
        </w:rPr>
        <w:t xml:space="preserve">November </w:t>
      </w:r>
      <w:r w:rsidR="00B10A31">
        <w:rPr>
          <w:color w:val="808080" w:themeColor="background1" w:themeShade="80"/>
        </w:rPr>
        <w:t>1</w:t>
      </w:r>
      <w:r w:rsidRPr="00AC03B1">
        <w:rPr>
          <w:color w:val="808080" w:themeColor="background1" w:themeShade="80"/>
        </w:rPr>
        <w:t>7, 2022</w:t>
      </w:r>
    </w:p>
    <w:p w14:paraId="056343B1" w14:textId="336B4FAF" w:rsidR="00500BA9" w:rsidRDefault="00B10A31" w:rsidP="00500BA9">
      <w:pPr>
        <w:pStyle w:val="Heading1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Project Overview</w:t>
      </w:r>
    </w:p>
    <w:p w14:paraId="36DCBD0C" w14:textId="77777777" w:rsidR="008F350E" w:rsidRPr="008F350E" w:rsidRDefault="008F350E" w:rsidP="008F350E"/>
    <w:p w14:paraId="36D53630" w14:textId="1B63B236" w:rsidR="00500BA9" w:rsidRPr="00AC03B1" w:rsidRDefault="00500BA9">
      <w:pPr>
        <w:rPr>
          <w:rStyle w:val="Strong"/>
          <w:b w:val="0"/>
          <w:bCs w:val="0"/>
        </w:rPr>
      </w:pPr>
      <w:r>
        <w:rPr>
          <w:rStyle w:val="Strong"/>
        </w:rPr>
        <w:t>Aims:</w:t>
      </w:r>
      <w:r w:rsidR="00AC03B1">
        <w:rPr>
          <w:rStyle w:val="Strong"/>
        </w:rPr>
        <w:t xml:space="preserve"> </w:t>
      </w:r>
    </w:p>
    <w:p w14:paraId="25028C33" w14:textId="79A54256" w:rsidR="007602BE" w:rsidRDefault="00923262" w:rsidP="00923262">
      <w:pPr>
        <w:rPr>
          <w:color w:val="000000" w:themeColor="text1"/>
        </w:rPr>
      </w:pPr>
      <w:r w:rsidRPr="008F350E">
        <w:rPr>
          <w:color w:val="000000" w:themeColor="text1"/>
          <w:highlight w:val="yellow"/>
        </w:rPr>
        <w:t xml:space="preserve">To </w:t>
      </w:r>
      <w:r w:rsidR="00B10A31" w:rsidRPr="008F350E">
        <w:rPr>
          <w:color w:val="000000" w:themeColor="text1"/>
          <w:highlight w:val="yellow"/>
        </w:rPr>
        <w:t>devise</w:t>
      </w:r>
      <w:r w:rsidR="008F350E" w:rsidRPr="008F350E">
        <w:rPr>
          <w:color w:val="000000" w:themeColor="text1"/>
          <w:highlight w:val="yellow"/>
        </w:rPr>
        <w:t xml:space="preserve"> an</w:t>
      </w:r>
      <w:r w:rsidR="00B10A31" w:rsidRPr="008F350E">
        <w:rPr>
          <w:color w:val="000000" w:themeColor="text1"/>
          <w:highlight w:val="yellow"/>
        </w:rPr>
        <w:t xml:space="preserve"> </w:t>
      </w:r>
      <w:r w:rsidRPr="008F350E">
        <w:rPr>
          <w:color w:val="000000" w:themeColor="text1"/>
          <w:highlight w:val="yellow"/>
        </w:rPr>
        <w:t xml:space="preserve">algorithm for </w:t>
      </w:r>
      <w:r w:rsidR="00B10A31" w:rsidRPr="008F350E">
        <w:rPr>
          <w:color w:val="000000" w:themeColor="text1"/>
          <w:highlight w:val="yellow"/>
        </w:rPr>
        <w:t xml:space="preserve">effective communication of agents with noisy communication channels to achieve fully </w:t>
      </w:r>
      <w:r w:rsidR="006C5D3B" w:rsidRPr="008F350E">
        <w:rPr>
          <w:color w:val="000000" w:themeColor="text1"/>
          <w:highlight w:val="yellow"/>
        </w:rPr>
        <w:t>cooperative</w:t>
      </w:r>
      <w:r w:rsidRPr="008F350E">
        <w:rPr>
          <w:color w:val="000000" w:themeColor="text1"/>
          <w:highlight w:val="yellow"/>
        </w:rPr>
        <w:t xml:space="preserve"> </w:t>
      </w:r>
      <w:r w:rsidR="00B10A31" w:rsidRPr="008F350E">
        <w:rPr>
          <w:color w:val="000000" w:themeColor="text1"/>
          <w:highlight w:val="yellow"/>
        </w:rPr>
        <w:t xml:space="preserve">coordination </w:t>
      </w:r>
      <w:r w:rsidRPr="008F350E">
        <w:rPr>
          <w:color w:val="000000" w:themeColor="text1"/>
          <w:highlight w:val="yellow"/>
        </w:rPr>
        <w:t>tasks</w:t>
      </w:r>
      <w:r w:rsidR="00B10A31" w:rsidRPr="008F350E">
        <w:rPr>
          <w:color w:val="000000" w:themeColor="text1"/>
          <w:highlight w:val="yellow"/>
        </w:rPr>
        <w:t xml:space="preserve"> in selected Multi-Particle Environments</w:t>
      </w:r>
      <w:r w:rsidR="00CC67E8" w:rsidRPr="008F350E">
        <w:rPr>
          <w:color w:val="000000" w:themeColor="text1"/>
          <w:highlight w:val="yellow"/>
        </w:rPr>
        <w:t>.</w:t>
      </w:r>
      <w:r w:rsidR="001F2A7C">
        <w:rPr>
          <w:color w:val="000000" w:themeColor="text1"/>
        </w:rPr>
        <w:t xml:space="preserve"> </w:t>
      </w:r>
      <w:r w:rsidR="00B10A31">
        <w:rPr>
          <w:color w:val="000000" w:themeColor="text1"/>
        </w:rPr>
        <w:t>The algorithm would make use of Multiagent Reinforcement Learning concepts with centralized learning and decentralized execution</w:t>
      </w:r>
      <w:r w:rsidR="007602BE">
        <w:rPr>
          <w:color w:val="000000" w:themeColor="text1"/>
        </w:rPr>
        <w:t xml:space="preserve"> </w:t>
      </w:r>
      <w:r w:rsidR="00406AB5">
        <w:rPr>
          <w:color w:val="000000" w:themeColor="text1"/>
        </w:rPr>
        <w:t>which</w:t>
      </w:r>
      <w:r w:rsidR="007602BE">
        <w:rPr>
          <w:color w:val="000000" w:themeColor="text1"/>
        </w:rPr>
        <w:t xml:space="preserve"> takes into account the following assumptions and constraints</w:t>
      </w:r>
      <w:r w:rsidR="008F350E">
        <w:rPr>
          <w:color w:val="000000" w:themeColor="text1"/>
        </w:rPr>
        <w:t>:</w:t>
      </w:r>
    </w:p>
    <w:p w14:paraId="77D7F933" w14:textId="77777777" w:rsidR="007565DA" w:rsidRPr="00B10A31" w:rsidRDefault="007565DA" w:rsidP="00923262">
      <w:pPr>
        <w:rPr>
          <w:color w:val="000000" w:themeColor="text1"/>
        </w:rPr>
      </w:pPr>
    </w:p>
    <w:p w14:paraId="38C14EDF" w14:textId="0D463CDD" w:rsidR="00B10A31" w:rsidRDefault="00B10A31" w:rsidP="00923262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Assumption and constraints</w:t>
      </w:r>
    </w:p>
    <w:p w14:paraId="4E0010E2" w14:textId="1FBE7F9B" w:rsidR="00B10A31" w:rsidRDefault="00B10A31" w:rsidP="00B10A31">
      <w:pPr>
        <w:pStyle w:val="ListParagraph"/>
        <w:numPr>
          <w:ilvl w:val="0"/>
          <w:numId w:val="9"/>
        </w:numPr>
      </w:pPr>
      <w:r>
        <w:t>Tasks to solve are fully corporative and individual agents have partial</w:t>
      </w:r>
      <w:r w:rsidR="007602BE">
        <w:t xml:space="preserve"> </w:t>
      </w:r>
      <w:r>
        <w:t>observability of the environment.</w:t>
      </w:r>
    </w:p>
    <w:p w14:paraId="2D96F3AC" w14:textId="52C7C6C3" w:rsidR="00B10A31" w:rsidRDefault="00B10A31" w:rsidP="00B10A31">
      <w:pPr>
        <w:pStyle w:val="ListParagraph"/>
        <w:numPr>
          <w:ilvl w:val="0"/>
          <w:numId w:val="9"/>
        </w:numPr>
      </w:pPr>
      <w:r>
        <w:t>Agents can communicate with one and the other using a discrete communication channel</w:t>
      </w:r>
      <w:r w:rsidR="008F350E">
        <w:t xml:space="preserve"> with no limits in bandwidth</w:t>
      </w:r>
      <w:r>
        <w:t>.</w:t>
      </w:r>
    </w:p>
    <w:p w14:paraId="3EBA7419" w14:textId="6B4162BF" w:rsidR="00B10A31" w:rsidRDefault="00B10A31" w:rsidP="00B10A31">
      <w:pPr>
        <w:pStyle w:val="ListParagraph"/>
        <w:numPr>
          <w:ilvl w:val="0"/>
          <w:numId w:val="9"/>
        </w:numPr>
      </w:pPr>
      <w:r>
        <w:t xml:space="preserve">Learned policies can only </w:t>
      </w:r>
      <w:r w:rsidR="008F350E">
        <w:t xml:space="preserve">make </w:t>
      </w:r>
      <w:r>
        <w:t>use</w:t>
      </w:r>
      <w:r w:rsidR="008F350E">
        <w:t xml:space="preserve"> </w:t>
      </w:r>
      <w:r>
        <w:t xml:space="preserve">information </w:t>
      </w:r>
      <w:r w:rsidR="008F350E">
        <w:t xml:space="preserve">local to each agent </w:t>
      </w:r>
      <w:r>
        <w:t>at execution time</w:t>
      </w:r>
    </w:p>
    <w:p w14:paraId="58387948" w14:textId="086F8EC6" w:rsidR="00B10A31" w:rsidRDefault="008F350E" w:rsidP="00B10A31">
      <w:pPr>
        <w:pStyle w:val="ListParagraph"/>
        <w:numPr>
          <w:ilvl w:val="0"/>
          <w:numId w:val="9"/>
        </w:numPr>
      </w:pPr>
      <w:r>
        <w:t>The algorithm d</w:t>
      </w:r>
      <w:r w:rsidR="00B10A31">
        <w:t>oes not assume a differentiable communication channel between agents.</w:t>
      </w:r>
    </w:p>
    <w:p w14:paraId="192F055C" w14:textId="6DC94B74" w:rsidR="00B10A31" w:rsidRDefault="00B10A31" w:rsidP="00923262">
      <w:pPr>
        <w:pStyle w:val="ListParagraph"/>
        <w:numPr>
          <w:ilvl w:val="0"/>
          <w:numId w:val="9"/>
        </w:numPr>
      </w:pPr>
      <w:r>
        <w:t>The noise added to communication channel is unknown to the agents.</w:t>
      </w:r>
    </w:p>
    <w:p w14:paraId="5E60938E" w14:textId="77777777" w:rsidR="007602BE" w:rsidRPr="00B10A31" w:rsidRDefault="007602BE" w:rsidP="007602BE"/>
    <w:p w14:paraId="4233E5EB" w14:textId="7ABFAAE4" w:rsidR="001E0E7F" w:rsidRPr="008F350E" w:rsidRDefault="00AC03B1">
      <w:pPr>
        <w:rPr>
          <w:rStyle w:val="Strong"/>
        </w:rPr>
      </w:pPr>
      <w:r>
        <w:rPr>
          <w:rStyle w:val="Strong"/>
        </w:rPr>
        <w:t>Objectives:</w:t>
      </w:r>
    </w:p>
    <w:p w14:paraId="275B3CC8" w14:textId="7A9D218E" w:rsidR="006C5D3B" w:rsidRPr="004021F0" w:rsidRDefault="00CE74F2" w:rsidP="004021F0">
      <w:pPr>
        <w:pStyle w:val="ListParagraph"/>
        <w:numPr>
          <w:ilvl w:val="1"/>
          <w:numId w:val="1"/>
        </w:num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Review on Reinforcement Learning, Deep Reinforcement Learning concepts</w:t>
      </w:r>
      <w:r w:rsidR="007602BE">
        <w:rPr>
          <w:rStyle w:val="Strong"/>
          <w:b w:val="0"/>
          <w:bCs w:val="0"/>
        </w:rPr>
        <w:t>.</w:t>
      </w:r>
    </w:p>
    <w:p w14:paraId="74D96BA7" w14:textId="13A7C916" w:rsidR="007602BE" w:rsidRDefault="002955E9" w:rsidP="007602BE">
      <w:pPr>
        <w:pStyle w:val="ListParagraph"/>
        <w:numPr>
          <w:ilvl w:val="1"/>
          <w:numId w:val="1"/>
        </w:numPr>
        <w:rPr>
          <w:rStyle w:val="Strong"/>
          <w:b w:val="0"/>
          <w:bCs w:val="0"/>
        </w:rPr>
      </w:pPr>
      <w:r w:rsidRPr="00100DE3">
        <w:rPr>
          <w:rStyle w:val="Strong"/>
          <w:b w:val="0"/>
          <w:bCs w:val="0"/>
        </w:rPr>
        <w:t xml:space="preserve">Research and understand </w:t>
      </w:r>
      <w:r w:rsidR="00100DE3">
        <w:rPr>
          <w:rStyle w:val="Strong"/>
          <w:b w:val="0"/>
          <w:bCs w:val="0"/>
        </w:rPr>
        <w:t>underpinnings</w:t>
      </w:r>
      <w:r w:rsidRPr="00100DE3">
        <w:rPr>
          <w:rStyle w:val="Strong"/>
          <w:b w:val="0"/>
          <w:bCs w:val="0"/>
        </w:rPr>
        <w:t xml:space="preserve"> of MARL</w:t>
      </w:r>
      <w:r w:rsidR="007602BE">
        <w:rPr>
          <w:rStyle w:val="Strong"/>
          <w:b w:val="0"/>
          <w:bCs w:val="0"/>
        </w:rPr>
        <w:t xml:space="preserve"> in the context of coordination through communication</w:t>
      </w:r>
      <w:r w:rsidR="001F70B1">
        <w:rPr>
          <w:rStyle w:val="Strong"/>
          <w:b w:val="0"/>
          <w:bCs w:val="0"/>
        </w:rPr>
        <w:t xml:space="preserve"> (with noise)</w:t>
      </w:r>
      <w:r w:rsidR="007602BE">
        <w:rPr>
          <w:rStyle w:val="Strong"/>
          <w:b w:val="0"/>
          <w:bCs w:val="0"/>
        </w:rPr>
        <w:t>.</w:t>
      </w:r>
    </w:p>
    <w:p w14:paraId="1A34D33A" w14:textId="74125E1D" w:rsidR="007565DA" w:rsidRDefault="007565DA" w:rsidP="007602BE">
      <w:pPr>
        <w:pStyle w:val="ListParagraph"/>
        <w:numPr>
          <w:ilvl w:val="1"/>
          <w:numId w:val="1"/>
        </w:num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Conduct in-depth literature review on related topics and methods</w:t>
      </w:r>
    </w:p>
    <w:p w14:paraId="3C8C1C93" w14:textId="2C2D1AF6" w:rsidR="007602BE" w:rsidRPr="007602BE" w:rsidRDefault="007602BE" w:rsidP="007602BE">
      <w:pPr>
        <w:pStyle w:val="ListParagraph"/>
        <w:numPr>
          <w:ilvl w:val="1"/>
          <w:numId w:val="1"/>
        </w:num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Devise my algorithmic solution</w:t>
      </w:r>
      <w:r w:rsidR="001F70B1">
        <w:rPr>
          <w:rStyle w:val="Strong"/>
          <w:b w:val="0"/>
          <w:bCs w:val="0"/>
        </w:rPr>
        <w:t xml:space="preserve"> mathematically and</w:t>
      </w:r>
      <w:r>
        <w:rPr>
          <w:rStyle w:val="Strong"/>
          <w:b w:val="0"/>
          <w:bCs w:val="0"/>
        </w:rPr>
        <w:t xml:space="preserve"> in pseudocode.</w:t>
      </w:r>
    </w:p>
    <w:p w14:paraId="10F2C18A" w14:textId="55F5DFE2" w:rsidR="003D4141" w:rsidRPr="00726C2F" w:rsidRDefault="00CE74F2" w:rsidP="003D4141">
      <w:pPr>
        <w:pStyle w:val="ListParagraph"/>
        <w:numPr>
          <w:ilvl w:val="1"/>
          <w:numId w:val="1"/>
        </w:numPr>
        <w:rPr>
          <w:rStyle w:val="Strong"/>
          <w:b w:val="0"/>
          <w:bCs w:val="0"/>
          <w:sz w:val="24"/>
          <w:szCs w:val="24"/>
        </w:rPr>
      </w:pPr>
      <w:r w:rsidRPr="002955E9">
        <w:t xml:space="preserve">Implement </w:t>
      </w:r>
      <w:r w:rsidR="007602BE">
        <w:t>the proposed pseudocode</w:t>
      </w:r>
      <w:r w:rsidR="007565DA">
        <w:t xml:space="preserve"> in Python</w:t>
      </w:r>
      <w:r w:rsidR="007602BE">
        <w:t>.</w:t>
      </w:r>
    </w:p>
    <w:p w14:paraId="38A5099D" w14:textId="20850F48" w:rsidR="00500BA9" w:rsidRDefault="003D4141" w:rsidP="004021F0">
      <w:pPr>
        <w:pStyle w:val="ListParagraph"/>
        <w:numPr>
          <w:ilvl w:val="1"/>
          <w:numId w:val="1"/>
        </w:num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T</w:t>
      </w:r>
      <w:r w:rsidR="00CE74F2">
        <w:rPr>
          <w:rStyle w:val="Strong"/>
          <w:b w:val="0"/>
          <w:bCs w:val="0"/>
        </w:rPr>
        <w:t xml:space="preserve">rain and test </w:t>
      </w:r>
      <w:r w:rsidR="007602BE">
        <w:rPr>
          <w:rStyle w:val="Strong"/>
          <w:b w:val="0"/>
          <w:bCs w:val="0"/>
        </w:rPr>
        <w:t xml:space="preserve">the </w:t>
      </w:r>
      <w:r w:rsidR="007565DA">
        <w:rPr>
          <w:rStyle w:val="Strong"/>
          <w:b w:val="0"/>
          <w:bCs w:val="0"/>
        </w:rPr>
        <w:t xml:space="preserve">Python </w:t>
      </w:r>
      <w:r w:rsidR="007602BE">
        <w:rPr>
          <w:rStyle w:val="Strong"/>
          <w:b w:val="0"/>
          <w:bCs w:val="0"/>
        </w:rPr>
        <w:t>implementation</w:t>
      </w:r>
      <w:r w:rsidR="00CE74F2">
        <w:rPr>
          <w:rStyle w:val="Strong"/>
          <w:b w:val="0"/>
          <w:bCs w:val="0"/>
        </w:rPr>
        <w:t xml:space="preserve"> on the listed </w:t>
      </w:r>
      <w:r w:rsidR="007602BE">
        <w:rPr>
          <w:rStyle w:val="Strong"/>
          <w:b w:val="0"/>
          <w:bCs w:val="0"/>
        </w:rPr>
        <w:t>MPE</w:t>
      </w:r>
      <w:r w:rsidR="00CE74F2">
        <w:rPr>
          <w:rStyle w:val="Strong"/>
          <w:b w:val="0"/>
          <w:bCs w:val="0"/>
        </w:rPr>
        <w:t xml:space="preserve"> environments</w:t>
      </w:r>
      <w:r w:rsidR="00D10CB0">
        <w:rPr>
          <w:rStyle w:val="Strong"/>
          <w:b w:val="0"/>
          <w:bCs w:val="0"/>
        </w:rPr>
        <w:t>.</w:t>
      </w:r>
      <w:r w:rsidR="00CE74F2">
        <w:rPr>
          <w:rStyle w:val="Strong"/>
          <w:b w:val="0"/>
          <w:bCs w:val="0"/>
        </w:rPr>
        <w:t xml:space="preserve"> </w:t>
      </w:r>
    </w:p>
    <w:p w14:paraId="7981F1D2" w14:textId="692C01B4" w:rsidR="00E0643F" w:rsidRPr="007565DA" w:rsidRDefault="00E0643F" w:rsidP="004021F0">
      <w:pPr>
        <w:pStyle w:val="ListParagraph"/>
        <w:numPr>
          <w:ilvl w:val="1"/>
          <w:numId w:val="1"/>
        </w:numPr>
        <w:rPr>
          <w:rStyle w:val="Strong"/>
          <w:b w:val="0"/>
          <w:bCs w:val="0"/>
        </w:rPr>
      </w:pPr>
      <w:r w:rsidRPr="007565DA">
        <w:rPr>
          <w:rStyle w:val="Strong"/>
          <w:b w:val="0"/>
          <w:bCs w:val="0"/>
        </w:rPr>
        <w:t>Evaluate</w:t>
      </w:r>
      <w:r w:rsidR="002955E9" w:rsidRPr="007565DA">
        <w:rPr>
          <w:rStyle w:val="Strong"/>
          <w:b w:val="0"/>
          <w:bCs w:val="0"/>
        </w:rPr>
        <w:t xml:space="preserve"> success of</w:t>
      </w:r>
      <w:r w:rsidRPr="007565DA">
        <w:rPr>
          <w:rStyle w:val="Strong"/>
          <w:b w:val="0"/>
          <w:bCs w:val="0"/>
        </w:rPr>
        <w:t xml:space="preserve"> implemented algorithm</w:t>
      </w:r>
      <w:r w:rsidR="007602BE" w:rsidRPr="007565DA">
        <w:rPr>
          <w:rStyle w:val="Strong"/>
          <w:b w:val="0"/>
          <w:bCs w:val="0"/>
        </w:rPr>
        <w:t>s</w:t>
      </w:r>
      <w:r w:rsidRPr="007565DA">
        <w:rPr>
          <w:rStyle w:val="Strong"/>
          <w:b w:val="0"/>
          <w:bCs w:val="0"/>
        </w:rPr>
        <w:t xml:space="preserve"> with </w:t>
      </w:r>
      <w:r w:rsidR="007602BE" w:rsidRPr="007565DA">
        <w:rPr>
          <w:rStyle w:val="Strong"/>
          <w:b w:val="0"/>
          <w:bCs w:val="0"/>
        </w:rPr>
        <w:t>other state-of-the-art MARL algorithms</w:t>
      </w:r>
      <w:r w:rsidR="007565DA" w:rsidRPr="007565DA">
        <w:rPr>
          <w:rStyle w:val="Strong"/>
          <w:b w:val="0"/>
          <w:bCs w:val="0"/>
        </w:rPr>
        <w:t>.</w:t>
      </w:r>
    </w:p>
    <w:p w14:paraId="7B9E4FD3" w14:textId="6726054D" w:rsidR="002B7D97" w:rsidRPr="00500BA9" w:rsidRDefault="002B7D97" w:rsidP="002B7D97">
      <w:pPr>
        <w:pStyle w:val="Heading1"/>
        <w:numPr>
          <w:ilvl w:val="0"/>
          <w:numId w:val="1"/>
        </w:numPr>
        <w:rPr>
          <w:color w:val="000000" w:themeColor="text1"/>
        </w:rPr>
      </w:pPr>
      <w:r w:rsidRPr="00500BA9">
        <w:rPr>
          <w:color w:val="000000" w:themeColor="text1"/>
        </w:rPr>
        <w:t>Expected deliverables</w:t>
      </w:r>
    </w:p>
    <w:p w14:paraId="6B07BDFF" w14:textId="77777777" w:rsidR="00AA7BF0" w:rsidRDefault="00AA7BF0">
      <w:pPr>
        <w:rPr>
          <w:color w:val="000000" w:themeColor="text1"/>
        </w:rPr>
      </w:pPr>
    </w:p>
    <w:p w14:paraId="133E0E5C" w14:textId="28B52F83" w:rsidR="00910BD7" w:rsidRDefault="006C5D3B">
      <w:pPr>
        <w:rPr>
          <w:color w:val="000000" w:themeColor="text1"/>
        </w:rPr>
      </w:pPr>
      <w:r>
        <w:rPr>
          <w:color w:val="000000" w:themeColor="text1"/>
        </w:rPr>
        <w:t xml:space="preserve">The expected deliverable would </w:t>
      </w:r>
      <w:r w:rsidR="00961CED">
        <w:rPr>
          <w:color w:val="000000" w:themeColor="text1"/>
        </w:rPr>
        <w:t>start with</w:t>
      </w:r>
      <w:r>
        <w:rPr>
          <w:color w:val="000000" w:themeColor="text1"/>
        </w:rPr>
        <w:t xml:space="preserve"> </w:t>
      </w:r>
      <w:r w:rsidR="00910BD7">
        <w:rPr>
          <w:color w:val="000000" w:themeColor="text1"/>
        </w:rPr>
        <w:t xml:space="preserve">an overview of the </w:t>
      </w:r>
      <w:r w:rsidR="007C73B7">
        <w:rPr>
          <w:color w:val="000000" w:themeColor="text1"/>
        </w:rPr>
        <w:t>problem to be solved</w:t>
      </w:r>
      <w:r w:rsidR="00910BD7">
        <w:rPr>
          <w:color w:val="000000" w:themeColor="text1"/>
        </w:rPr>
        <w:t>, explaining its motivation</w:t>
      </w:r>
      <w:r w:rsidR="008F350E">
        <w:rPr>
          <w:color w:val="000000" w:themeColor="text1"/>
        </w:rPr>
        <w:t xml:space="preserve"> and</w:t>
      </w:r>
      <w:r w:rsidR="00910BD7">
        <w:rPr>
          <w:color w:val="000000" w:themeColor="text1"/>
        </w:rPr>
        <w:t xml:space="preserve"> context.</w:t>
      </w:r>
    </w:p>
    <w:p w14:paraId="0A3A476C" w14:textId="0D16927E" w:rsidR="00726C2F" w:rsidRDefault="007C73B7">
      <w:pPr>
        <w:rPr>
          <w:color w:val="000000" w:themeColor="text1"/>
        </w:rPr>
      </w:pPr>
      <w:r>
        <w:rPr>
          <w:color w:val="000000" w:themeColor="text1"/>
        </w:rPr>
        <w:t xml:space="preserve">I would then move onto </w:t>
      </w:r>
      <w:r w:rsidR="006C5D3B">
        <w:rPr>
          <w:color w:val="000000" w:themeColor="text1"/>
        </w:rPr>
        <w:t xml:space="preserve">a </w:t>
      </w:r>
      <w:r>
        <w:rPr>
          <w:color w:val="000000" w:themeColor="text1"/>
        </w:rPr>
        <w:t xml:space="preserve">broad </w:t>
      </w:r>
      <w:r w:rsidR="006C5D3B">
        <w:rPr>
          <w:color w:val="000000" w:themeColor="text1"/>
        </w:rPr>
        <w:t xml:space="preserve">survey summarizing </w:t>
      </w:r>
      <w:r w:rsidR="00DC37AC">
        <w:rPr>
          <w:color w:val="000000" w:themeColor="text1"/>
        </w:rPr>
        <w:t>core concepts of</w:t>
      </w:r>
      <w:r w:rsidR="006C5D3B">
        <w:rPr>
          <w:color w:val="000000" w:themeColor="text1"/>
        </w:rPr>
        <w:t xml:space="preserve"> Reinforcement Learning, Deep Reinforcement Learning and </w:t>
      </w:r>
      <w:r w:rsidR="006C5D3B">
        <w:rPr>
          <w:color w:val="000000" w:themeColor="text1"/>
        </w:rPr>
        <w:lastRenderedPageBreak/>
        <w:t xml:space="preserve">Multiagent Reinforcement Learning for the more general readers. </w:t>
      </w:r>
      <w:r w:rsidR="007239C5">
        <w:rPr>
          <w:color w:val="000000" w:themeColor="text1"/>
        </w:rPr>
        <w:t>The literature survey would be backed</w:t>
      </w:r>
      <w:r w:rsidR="002D0971">
        <w:rPr>
          <w:color w:val="000000" w:themeColor="text1"/>
        </w:rPr>
        <w:t xml:space="preserve"> by</w:t>
      </w:r>
      <w:r w:rsidR="00613479">
        <w:rPr>
          <w:color w:val="000000" w:themeColor="text1"/>
        </w:rPr>
        <w:t xml:space="preserve"> Python 3.x implementations for the following RL and Deep RL algorithms </w:t>
      </w:r>
      <w:r w:rsidR="00B10A31">
        <w:rPr>
          <w:color w:val="000000" w:themeColor="text1"/>
        </w:rPr>
        <w:t>that</w:t>
      </w:r>
      <w:r w:rsidR="00613479">
        <w:rPr>
          <w:color w:val="000000" w:themeColor="text1"/>
        </w:rPr>
        <w:t xml:space="preserve"> are </w:t>
      </w:r>
      <w:r w:rsidR="004A1BB3">
        <w:rPr>
          <w:color w:val="000000" w:themeColor="text1"/>
        </w:rPr>
        <w:t xml:space="preserve">trained and </w:t>
      </w:r>
      <w:r w:rsidR="00613479">
        <w:rPr>
          <w:color w:val="000000" w:themeColor="text1"/>
        </w:rPr>
        <w:t>tested in OpenAI Gym’s toy environments:</w:t>
      </w:r>
    </w:p>
    <w:p w14:paraId="02B91405" w14:textId="5E865EC4" w:rsidR="00613479" w:rsidRDefault="00613479" w:rsidP="00613479">
      <w:pPr>
        <w:pStyle w:val="ListParagraph"/>
        <w:numPr>
          <w:ilvl w:val="0"/>
          <w:numId w:val="8"/>
        </w:numPr>
        <w:rPr>
          <w:rStyle w:val="Strong"/>
          <w:b w:val="0"/>
          <w:bCs w:val="0"/>
        </w:rPr>
      </w:pPr>
      <w:r w:rsidRPr="00613479">
        <w:rPr>
          <w:rStyle w:val="Strong"/>
          <w:b w:val="0"/>
          <w:bCs w:val="0"/>
        </w:rPr>
        <w:t>Value</w:t>
      </w:r>
      <w:r>
        <w:rPr>
          <w:rStyle w:val="Strong"/>
          <w:b w:val="0"/>
          <w:bCs w:val="0"/>
        </w:rPr>
        <w:t xml:space="preserve"> Iteration</w:t>
      </w:r>
    </w:p>
    <w:p w14:paraId="7A64FFCA" w14:textId="77777777" w:rsidR="00613479" w:rsidRDefault="00613479" w:rsidP="00613479">
      <w:pPr>
        <w:pStyle w:val="ListParagraph"/>
        <w:numPr>
          <w:ilvl w:val="0"/>
          <w:numId w:val="8"/>
        </w:numPr>
        <w:rPr>
          <w:rStyle w:val="Strong"/>
          <w:b w:val="0"/>
          <w:bCs w:val="0"/>
        </w:rPr>
      </w:pPr>
      <w:r w:rsidRPr="00613479">
        <w:rPr>
          <w:rStyle w:val="Strong"/>
          <w:b w:val="0"/>
          <w:bCs w:val="0"/>
        </w:rPr>
        <w:t>Policy Iteratio</w:t>
      </w:r>
      <w:r>
        <w:rPr>
          <w:rStyle w:val="Strong"/>
          <w:b w:val="0"/>
          <w:bCs w:val="0"/>
        </w:rPr>
        <w:t>n</w:t>
      </w:r>
    </w:p>
    <w:p w14:paraId="58C2D435" w14:textId="77777777" w:rsidR="00613479" w:rsidRDefault="00613479" w:rsidP="00613479">
      <w:pPr>
        <w:pStyle w:val="ListParagraph"/>
        <w:numPr>
          <w:ilvl w:val="0"/>
          <w:numId w:val="8"/>
        </w:numPr>
        <w:rPr>
          <w:rStyle w:val="Strong"/>
          <w:b w:val="0"/>
          <w:bCs w:val="0"/>
        </w:rPr>
      </w:pPr>
      <w:r w:rsidRPr="00613479">
        <w:rPr>
          <w:rStyle w:val="Strong"/>
          <w:b w:val="0"/>
          <w:bCs w:val="0"/>
        </w:rPr>
        <w:t>Q Learning</w:t>
      </w:r>
    </w:p>
    <w:p w14:paraId="52859B50" w14:textId="6DBC35B2" w:rsidR="00613479" w:rsidRPr="002C69F3" w:rsidRDefault="00613479" w:rsidP="002C69F3">
      <w:pPr>
        <w:pStyle w:val="ListParagraph"/>
        <w:numPr>
          <w:ilvl w:val="0"/>
          <w:numId w:val="8"/>
        </w:numPr>
      </w:pPr>
      <w:r w:rsidRPr="00613479">
        <w:rPr>
          <w:rStyle w:val="Strong"/>
          <w:b w:val="0"/>
          <w:bCs w:val="0"/>
        </w:rPr>
        <w:t>Deep Q Learning</w:t>
      </w:r>
    </w:p>
    <w:p w14:paraId="486347BE" w14:textId="17B27ED7" w:rsidR="00910BD7" w:rsidRDefault="00B9473A" w:rsidP="007565DA">
      <w:pPr>
        <w:rPr>
          <w:color w:val="000000" w:themeColor="text1"/>
        </w:rPr>
      </w:pPr>
      <w:r w:rsidRPr="007565DA">
        <w:rPr>
          <w:color w:val="000000" w:themeColor="text1"/>
        </w:rPr>
        <w:t>The project report would then have a</w:t>
      </w:r>
      <w:r w:rsidR="00B10A31" w:rsidRPr="007565DA">
        <w:rPr>
          <w:color w:val="000000" w:themeColor="text1"/>
        </w:rPr>
        <w:t xml:space="preserve"> greater</w:t>
      </w:r>
      <w:r w:rsidRPr="007565DA">
        <w:rPr>
          <w:color w:val="000000" w:themeColor="text1"/>
        </w:rPr>
        <w:t xml:space="preserve"> focus on cooperative MARL </w:t>
      </w:r>
      <w:r w:rsidR="007565DA">
        <w:rPr>
          <w:color w:val="000000" w:themeColor="text1"/>
        </w:rPr>
        <w:t xml:space="preserve">in the context of coordination and communication with </w:t>
      </w:r>
      <w:r w:rsidR="00910BD7">
        <w:rPr>
          <w:color w:val="000000" w:themeColor="text1"/>
        </w:rPr>
        <w:t>broad literature</w:t>
      </w:r>
      <w:r w:rsidR="007565DA">
        <w:rPr>
          <w:color w:val="000000" w:themeColor="text1"/>
        </w:rPr>
        <w:t xml:space="preserve"> review o</w:t>
      </w:r>
      <w:r w:rsidR="00910BD7">
        <w:rPr>
          <w:color w:val="000000" w:themeColor="text1"/>
        </w:rPr>
        <w:t>ver the array of</w:t>
      </w:r>
      <w:r w:rsidR="007565DA">
        <w:rPr>
          <w:color w:val="000000" w:themeColor="text1"/>
        </w:rPr>
        <w:t xml:space="preserve"> </w:t>
      </w:r>
      <w:r w:rsidR="007565DA">
        <w:rPr>
          <w:color w:val="000000" w:themeColor="text1"/>
        </w:rPr>
        <w:t>algorithmic solutions</w:t>
      </w:r>
      <w:r w:rsidR="007565DA">
        <w:rPr>
          <w:color w:val="000000" w:themeColor="text1"/>
        </w:rPr>
        <w:t xml:space="preserve"> on </w:t>
      </w:r>
      <w:r w:rsidR="00910BD7">
        <w:rPr>
          <w:color w:val="000000" w:themeColor="text1"/>
        </w:rPr>
        <w:t>topics related to my project</w:t>
      </w:r>
      <w:r w:rsidR="007565DA">
        <w:rPr>
          <w:color w:val="000000" w:themeColor="text1"/>
        </w:rPr>
        <w:t>.</w:t>
      </w:r>
    </w:p>
    <w:p w14:paraId="5F41BD42" w14:textId="24065183" w:rsidR="007565DA" w:rsidRDefault="00910BD7" w:rsidP="007565DA">
      <w:pPr>
        <w:rPr>
          <w:color w:val="000000" w:themeColor="text1"/>
        </w:rPr>
      </w:pPr>
      <w:r>
        <w:rPr>
          <w:color w:val="000000" w:themeColor="text1"/>
        </w:rPr>
        <w:t xml:space="preserve">I would then propose my algorithm for solving the proposed problem. This would include mathematical formulations as well as pseudocode </w:t>
      </w:r>
      <w:r w:rsidR="007565DA">
        <w:rPr>
          <w:color w:val="000000" w:themeColor="text1"/>
        </w:rPr>
        <w:t xml:space="preserve">and would also be backed </w:t>
      </w:r>
      <w:r w:rsidR="007565DA">
        <w:rPr>
          <w:color w:val="000000" w:themeColor="text1"/>
        </w:rPr>
        <w:t xml:space="preserve">by </w:t>
      </w:r>
      <w:r w:rsidR="007565DA">
        <w:rPr>
          <w:color w:val="000000" w:themeColor="text1"/>
        </w:rPr>
        <w:t xml:space="preserve">my </w:t>
      </w:r>
      <w:r w:rsidR="007565DA">
        <w:rPr>
          <w:color w:val="000000" w:themeColor="text1"/>
        </w:rPr>
        <w:t>Python 3.x</w:t>
      </w:r>
      <w:r w:rsidR="007565DA">
        <w:rPr>
          <w:color w:val="000000" w:themeColor="text1"/>
        </w:rPr>
        <w:t xml:space="preserve"> implementation of the </w:t>
      </w:r>
      <w:r>
        <w:rPr>
          <w:color w:val="000000" w:themeColor="text1"/>
        </w:rPr>
        <w:t>algorithm</w:t>
      </w:r>
      <w:r w:rsidR="007565DA">
        <w:rPr>
          <w:color w:val="000000" w:themeColor="text1"/>
        </w:rPr>
        <w:t>.</w:t>
      </w:r>
    </w:p>
    <w:p w14:paraId="635B2DAF" w14:textId="7936D5F6" w:rsidR="00AA7BF0" w:rsidRPr="007565DA" w:rsidRDefault="007565DA" w:rsidP="00AA7BF0">
      <w:pPr>
        <w:rPr>
          <w:color w:val="000000" w:themeColor="text1"/>
        </w:rPr>
      </w:pPr>
      <w:r>
        <w:rPr>
          <w:color w:val="000000" w:themeColor="text1"/>
        </w:rPr>
        <w:t>This</w:t>
      </w:r>
      <w:r w:rsidR="00AA7BF0" w:rsidRPr="007565DA">
        <w:rPr>
          <w:color w:val="000000" w:themeColor="text1"/>
        </w:rPr>
        <w:t xml:space="preserve"> implementation would be trained and tested on</w:t>
      </w:r>
      <w:r w:rsidR="000C51B8" w:rsidRPr="007565DA">
        <w:rPr>
          <w:color w:val="000000" w:themeColor="text1"/>
        </w:rPr>
        <w:t xml:space="preserve"> a selective of</w:t>
      </w:r>
      <w:r w:rsidR="005C500E" w:rsidRPr="007565DA">
        <w:rPr>
          <w:color w:val="000000" w:themeColor="text1"/>
        </w:rPr>
        <w:t xml:space="preserve"> benchmark</w:t>
      </w:r>
      <w:r w:rsidR="00AA7BF0" w:rsidRPr="007565DA">
        <w:rPr>
          <w:color w:val="000000" w:themeColor="text1"/>
        </w:rPr>
        <w:t xml:space="preserve"> </w:t>
      </w:r>
      <w:r w:rsidR="00910BD7">
        <w:rPr>
          <w:color w:val="000000" w:themeColor="text1"/>
        </w:rPr>
        <w:t>MPEs</w:t>
      </w:r>
      <w:r w:rsidR="008F350E">
        <w:rPr>
          <w:color w:val="000000" w:themeColor="text1"/>
        </w:rPr>
        <w:t xml:space="preserve"> </w:t>
      </w:r>
      <w:r w:rsidR="007C73B7">
        <w:rPr>
          <w:color w:val="000000" w:themeColor="text1"/>
        </w:rPr>
        <w:t>[</w:t>
      </w:r>
      <w:r w:rsidR="008F350E">
        <w:rPr>
          <w:color w:val="000000" w:themeColor="text1"/>
        </w:rPr>
        <w:t>1</w:t>
      </w:r>
      <w:r w:rsidR="007C73B7">
        <w:rPr>
          <w:color w:val="000000" w:themeColor="text1"/>
        </w:rPr>
        <w:t>]</w:t>
      </w:r>
      <w:r w:rsidR="00910BD7">
        <w:rPr>
          <w:color w:val="000000" w:themeColor="text1"/>
        </w:rPr>
        <w:t xml:space="preserve"> </w:t>
      </w:r>
      <w:r w:rsidR="00285F70" w:rsidRPr="007565DA">
        <w:rPr>
          <w:color w:val="000000" w:themeColor="text1"/>
        </w:rPr>
        <w:t>as shown</w:t>
      </w:r>
      <w:r w:rsidR="00031BA3" w:rsidRPr="007565DA">
        <w:rPr>
          <w:color w:val="000000" w:themeColor="text1"/>
        </w:rPr>
        <w:t xml:space="preserve"> below</w:t>
      </w:r>
      <w:r w:rsidR="00910BD7">
        <w:rPr>
          <w:color w:val="000000" w:themeColor="text1"/>
        </w:rPr>
        <w:t xml:space="preserve"> with my modification in adding additional noises to agent’s communication channels</w:t>
      </w:r>
      <w:r w:rsidR="00AA7BF0" w:rsidRPr="007565DA">
        <w:rPr>
          <w:color w:val="000000" w:themeColor="text1"/>
        </w:rPr>
        <w:t>:</w:t>
      </w:r>
    </w:p>
    <w:p w14:paraId="1D099563" w14:textId="09E506D5" w:rsidR="00CC5886" w:rsidRPr="007173A2" w:rsidRDefault="002826C2" w:rsidP="00B10A31">
      <w:pPr>
        <w:pStyle w:val="ListParagraph"/>
        <w:numPr>
          <w:ilvl w:val="0"/>
          <w:numId w:val="5"/>
        </w:numPr>
        <w:rPr>
          <w:color w:val="FF0000"/>
        </w:rPr>
      </w:pPr>
      <w:r w:rsidRPr="007173A2">
        <w:rPr>
          <w:color w:val="FF0000"/>
        </w:rPr>
        <w:t xml:space="preserve">Simple </w:t>
      </w:r>
      <w:r w:rsidR="00CC5886" w:rsidRPr="007173A2">
        <w:rPr>
          <w:color w:val="FF0000"/>
        </w:rPr>
        <w:t>Spread</w:t>
      </w:r>
    </w:p>
    <w:p w14:paraId="369B4EEC" w14:textId="1C3B3B40" w:rsidR="00CC5886" w:rsidRPr="007173A2" w:rsidRDefault="002826C2" w:rsidP="00B10A31">
      <w:pPr>
        <w:pStyle w:val="ListParagraph"/>
        <w:numPr>
          <w:ilvl w:val="0"/>
          <w:numId w:val="5"/>
        </w:numPr>
        <w:rPr>
          <w:color w:val="FF0000"/>
        </w:rPr>
      </w:pPr>
      <w:r w:rsidRPr="007173A2">
        <w:rPr>
          <w:color w:val="FF0000"/>
        </w:rPr>
        <w:t xml:space="preserve">Simple </w:t>
      </w:r>
      <w:r w:rsidR="00BD17EB" w:rsidRPr="007173A2">
        <w:rPr>
          <w:color w:val="FF0000"/>
        </w:rPr>
        <w:t>Speak Listener</w:t>
      </w:r>
    </w:p>
    <w:p w14:paraId="22B0DF49" w14:textId="101C9AB7" w:rsidR="00CC5886" w:rsidRPr="007173A2" w:rsidRDefault="002826C2" w:rsidP="00B10A31">
      <w:pPr>
        <w:pStyle w:val="ListParagraph"/>
        <w:numPr>
          <w:ilvl w:val="0"/>
          <w:numId w:val="5"/>
        </w:numPr>
        <w:rPr>
          <w:color w:val="FF0000"/>
        </w:rPr>
      </w:pPr>
      <w:r w:rsidRPr="007173A2">
        <w:rPr>
          <w:color w:val="FF0000"/>
        </w:rPr>
        <w:t xml:space="preserve">Simple </w:t>
      </w:r>
      <w:r w:rsidR="00CC5886" w:rsidRPr="007173A2">
        <w:rPr>
          <w:color w:val="FF0000"/>
        </w:rPr>
        <w:t>Reference</w:t>
      </w:r>
    </w:p>
    <w:p w14:paraId="165E2FB3" w14:textId="6505ABEA" w:rsidR="00910BD7" w:rsidRDefault="00910BD7" w:rsidP="00AA7BF0">
      <w:pPr>
        <w:rPr>
          <w:color w:val="000000" w:themeColor="text1"/>
        </w:rPr>
      </w:pPr>
      <w:r>
        <w:rPr>
          <w:color w:val="000000" w:themeColor="text1"/>
        </w:rPr>
        <w:t>And is</w:t>
      </w:r>
      <w:r w:rsidR="007565DA">
        <w:rPr>
          <w:color w:val="000000" w:themeColor="text1"/>
        </w:rPr>
        <w:t xml:space="preserve"> then </w:t>
      </w:r>
      <w:r w:rsidR="007565DA" w:rsidRPr="007565DA">
        <w:rPr>
          <w:color w:val="000000" w:themeColor="text1"/>
        </w:rPr>
        <w:t>followed by an in-depth evaluation</w:t>
      </w:r>
      <w:r>
        <w:rPr>
          <w:color w:val="000000" w:themeColor="text1"/>
        </w:rPr>
        <w:t xml:space="preserve"> on its performance presented in the form of figures and graphs</w:t>
      </w:r>
      <w:r w:rsidR="007565DA">
        <w:rPr>
          <w:color w:val="000000" w:themeColor="text1"/>
        </w:rPr>
        <w:t xml:space="preserve">. </w:t>
      </w:r>
      <w:r>
        <w:rPr>
          <w:color w:val="000000" w:themeColor="text1"/>
        </w:rPr>
        <w:t>This</w:t>
      </w:r>
      <w:r w:rsidR="00AA7BF0" w:rsidRPr="007565DA">
        <w:rPr>
          <w:color w:val="000000" w:themeColor="text1"/>
        </w:rPr>
        <w:t xml:space="preserve"> would be done by </w:t>
      </w:r>
      <w:r w:rsidR="005F487C" w:rsidRPr="007565DA">
        <w:rPr>
          <w:color w:val="000000" w:themeColor="text1"/>
        </w:rPr>
        <w:t xml:space="preserve">comparing results </w:t>
      </w:r>
      <w:r w:rsidR="00AA7BF0" w:rsidRPr="007565DA">
        <w:rPr>
          <w:color w:val="000000" w:themeColor="text1"/>
        </w:rPr>
        <w:t>against</w:t>
      </w:r>
      <w:r w:rsidR="008F350E">
        <w:rPr>
          <w:color w:val="000000" w:themeColor="text1"/>
        </w:rPr>
        <w:t xml:space="preserve"> the</w:t>
      </w:r>
      <w:r>
        <w:rPr>
          <w:color w:val="000000" w:themeColor="text1"/>
        </w:rPr>
        <w:t xml:space="preserve"> </w:t>
      </w:r>
      <w:r w:rsidR="007565DA">
        <w:rPr>
          <w:color w:val="000000" w:themeColor="text1"/>
        </w:rPr>
        <w:t>state-of-the-art</w:t>
      </w:r>
      <w:r w:rsidR="00593B86" w:rsidRPr="007565DA">
        <w:rPr>
          <w:color w:val="000000" w:themeColor="text1"/>
        </w:rPr>
        <w:t xml:space="preserve"> </w:t>
      </w:r>
      <w:r>
        <w:rPr>
          <w:color w:val="000000" w:themeColor="text1"/>
        </w:rPr>
        <w:t>algorithms listed below which would also be trained on the same MPEs:</w:t>
      </w:r>
    </w:p>
    <w:p w14:paraId="00E031B6" w14:textId="172273A2" w:rsidR="00910BD7" w:rsidRPr="00C65524" w:rsidRDefault="00C65524" w:rsidP="00910BD7">
      <w:pPr>
        <w:pStyle w:val="ListParagraph"/>
        <w:numPr>
          <w:ilvl w:val="0"/>
          <w:numId w:val="10"/>
        </w:numPr>
        <w:rPr>
          <w:color w:val="FF0000"/>
        </w:rPr>
      </w:pPr>
      <w:r w:rsidRPr="00C65524">
        <w:rPr>
          <w:color w:val="FF0000"/>
        </w:rPr>
        <w:t>TODO</w:t>
      </w:r>
    </w:p>
    <w:p w14:paraId="153BBD51" w14:textId="44A819A0" w:rsidR="00593B86" w:rsidRDefault="00910BD7" w:rsidP="00AA7BF0">
      <w:pPr>
        <w:rPr>
          <w:color w:val="000000" w:themeColor="text1"/>
        </w:rPr>
      </w:pPr>
      <w:r>
        <w:rPr>
          <w:color w:val="000000" w:themeColor="text1"/>
        </w:rPr>
        <w:t>The metrics used for comparison would be the</w:t>
      </w:r>
      <w:r w:rsidR="00593B86" w:rsidRPr="007565DA">
        <w:rPr>
          <w:color w:val="000000" w:themeColor="text1"/>
        </w:rPr>
        <w:t xml:space="preserve"> mean episodic reward </w:t>
      </w:r>
      <w:r w:rsidR="002955E9" w:rsidRPr="007565DA">
        <w:rPr>
          <w:color w:val="000000" w:themeColor="text1"/>
        </w:rPr>
        <w:t xml:space="preserve">in training </w:t>
      </w:r>
      <w:r w:rsidR="00593B86" w:rsidRPr="007565DA">
        <w:rPr>
          <w:color w:val="000000" w:themeColor="text1"/>
        </w:rPr>
        <w:t xml:space="preserve">and </w:t>
      </w:r>
      <w:r w:rsidR="002955E9" w:rsidRPr="007565DA">
        <w:rPr>
          <w:color w:val="000000" w:themeColor="text1"/>
        </w:rPr>
        <w:t>in testing</w:t>
      </w:r>
      <w:r w:rsidR="00C368DE" w:rsidRPr="007565DA">
        <w:rPr>
          <w:color w:val="000000" w:themeColor="text1"/>
        </w:rPr>
        <w:t>.</w:t>
      </w:r>
      <w:r w:rsidR="002955E9" w:rsidRPr="007565DA">
        <w:rPr>
          <w:color w:val="000000" w:themeColor="text1"/>
        </w:rPr>
        <w:t xml:space="preserve"> </w:t>
      </w:r>
      <w:r w:rsidR="00C368DE" w:rsidRPr="007565DA">
        <w:rPr>
          <w:color w:val="000000" w:themeColor="text1"/>
        </w:rPr>
        <w:t xml:space="preserve">The results would be obtained </w:t>
      </w:r>
      <w:r w:rsidR="00AF01C1" w:rsidRPr="007565DA">
        <w:rPr>
          <w:color w:val="000000" w:themeColor="text1"/>
        </w:rPr>
        <w:t>on varied number of cooperative agents</w:t>
      </w:r>
      <w:r w:rsidR="00316225" w:rsidRPr="007565DA">
        <w:rPr>
          <w:color w:val="000000" w:themeColor="text1"/>
        </w:rPr>
        <w:t xml:space="preserve"> </w:t>
      </w:r>
      <w:r w:rsidR="00BB36C4" w:rsidRPr="007565DA">
        <w:rPr>
          <w:color w:val="000000" w:themeColor="text1"/>
        </w:rPr>
        <w:t xml:space="preserve">with </w:t>
      </w:r>
      <w:r w:rsidR="00B6229E">
        <w:rPr>
          <w:color w:val="000000" w:themeColor="text1"/>
        </w:rPr>
        <w:t>optimal</w:t>
      </w:r>
      <w:r w:rsidR="00BB36C4" w:rsidRPr="007565DA">
        <w:rPr>
          <w:color w:val="000000" w:themeColor="text1"/>
        </w:rPr>
        <w:t xml:space="preserve"> </w:t>
      </w:r>
      <w:r w:rsidR="001800CA">
        <w:rPr>
          <w:color w:val="000000" w:themeColor="text1"/>
        </w:rPr>
        <w:t xml:space="preserve">(to my best ability) </w:t>
      </w:r>
      <w:r w:rsidR="00911A93" w:rsidRPr="007565DA">
        <w:rPr>
          <w:color w:val="000000" w:themeColor="text1"/>
        </w:rPr>
        <w:t xml:space="preserve">network </w:t>
      </w:r>
      <w:r w:rsidR="00BB36C4" w:rsidRPr="007565DA">
        <w:rPr>
          <w:color w:val="000000" w:themeColor="text1"/>
        </w:rPr>
        <w:t>hyper-parameters</w:t>
      </w:r>
      <w:r w:rsidR="00BC2508">
        <w:rPr>
          <w:color w:val="000000" w:themeColor="text1"/>
        </w:rPr>
        <w:t xml:space="preserve"> for each environment</w:t>
      </w:r>
      <w:r w:rsidR="00D32573" w:rsidRPr="007565DA">
        <w:rPr>
          <w:color w:val="000000" w:themeColor="text1"/>
        </w:rPr>
        <w:t>.</w:t>
      </w:r>
      <w:r w:rsidR="00D32573">
        <w:rPr>
          <w:color w:val="000000" w:themeColor="text1"/>
        </w:rPr>
        <w:t xml:space="preserve"> </w:t>
      </w:r>
    </w:p>
    <w:p w14:paraId="1D75D472" w14:textId="48A444BA" w:rsidR="00AC03B1" w:rsidRPr="00500BA9" w:rsidRDefault="00910BD7" w:rsidP="00AA7BF0">
      <w:pPr>
        <w:rPr>
          <w:color w:val="000000" w:themeColor="text1"/>
        </w:rPr>
      </w:pPr>
      <w:r w:rsidRPr="00EC6866">
        <w:rPr>
          <w:color w:val="000000" w:themeColor="text1"/>
        </w:rPr>
        <w:t>In conclusion</w:t>
      </w:r>
      <w:r w:rsidR="00F2450B" w:rsidRPr="00EC6866">
        <w:rPr>
          <w:color w:val="000000" w:themeColor="text1"/>
        </w:rPr>
        <w:t xml:space="preserve">, I will </w:t>
      </w:r>
      <w:r w:rsidRPr="00EC6866">
        <w:rPr>
          <w:color w:val="000000" w:themeColor="text1"/>
        </w:rPr>
        <w:t xml:space="preserve">perform </w:t>
      </w:r>
      <w:r w:rsidR="00677027" w:rsidRPr="00EC6866">
        <w:rPr>
          <w:color w:val="000000" w:themeColor="text1"/>
        </w:rPr>
        <w:t>analys</w:t>
      </w:r>
      <w:r w:rsidRPr="00EC6866">
        <w:rPr>
          <w:color w:val="000000" w:themeColor="text1"/>
        </w:rPr>
        <w:t>is on</w:t>
      </w:r>
      <w:r w:rsidR="00677027" w:rsidRPr="00EC6866">
        <w:rPr>
          <w:color w:val="000000" w:themeColor="text1"/>
        </w:rPr>
        <w:t xml:space="preserve"> strengths and weaknesses</w:t>
      </w:r>
      <w:r w:rsidR="00F2450B" w:rsidRPr="00EC6866">
        <w:rPr>
          <w:color w:val="000000" w:themeColor="text1"/>
        </w:rPr>
        <w:t xml:space="preserve"> </w:t>
      </w:r>
      <w:r w:rsidR="00677027" w:rsidRPr="00EC6866">
        <w:rPr>
          <w:color w:val="000000" w:themeColor="text1"/>
        </w:rPr>
        <w:t xml:space="preserve">of </w:t>
      </w:r>
      <w:r w:rsidR="00EC6866">
        <w:rPr>
          <w:color w:val="000000" w:themeColor="text1"/>
        </w:rPr>
        <w:t>my proposed</w:t>
      </w:r>
      <w:r w:rsidR="00677027" w:rsidRPr="00EC6866">
        <w:rPr>
          <w:color w:val="000000" w:themeColor="text1"/>
        </w:rPr>
        <w:t xml:space="preserve"> </w:t>
      </w:r>
      <w:r w:rsidR="00F2450B" w:rsidRPr="00EC6866">
        <w:rPr>
          <w:color w:val="000000" w:themeColor="text1"/>
        </w:rPr>
        <w:t xml:space="preserve">algorithm </w:t>
      </w:r>
      <w:r w:rsidR="00677027" w:rsidRPr="00EC6866">
        <w:rPr>
          <w:color w:val="000000" w:themeColor="text1"/>
        </w:rPr>
        <w:t xml:space="preserve">based on the evaluation </w:t>
      </w:r>
      <w:r w:rsidR="00F2450B" w:rsidRPr="00EC6866">
        <w:rPr>
          <w:color w:val="000000" w:themeColor="text1"/>
        </w:rPr>
        <w:t xml:space="preserve">and </w:t>
      </w:r>
      <w:r w:rsidR="00EC6866">
        <w:rPr>
          <w:color w:val="000000" w:themeColor="text1"/>
        </w:rPr>
        <w:t>offer</w:t>
      </w:r>
      <w:r w:rsidR="00B10A31" w:rsidRPr="00EC6866">
        <w:rPr>
          <w:color w:val="000000" w:themeColor="text1"/>
        </w:rPr>
        <w:t xml:space="preserve"> future work to be done </w:t>
      </w:r>
      <w:r w:rsidR="007C73B7">
        <w:rPr>
          <w:color w:val="000000" w:themeColor="text1"/>
        </w:rPr>
        <w:t>as well as</w:t>
      </w:r>
      <w:r w:rsidR="00B10A31" w:rsidRPr="00EC6866">
        <w:rPr>
          <w:color w:val="000000" w:themeColor="text1"/>
        </w:rPr>
        <w:t xml:space="preserve"> areas for improvements.</w:t>
      </w:r>
    </w:p>
    <w:p w14:paraId="01A20463" w14:textId="7629134E" w:rsidR="002768BD" w:rsidRDefault="002B7D97" w:rsidP="00592ED5">
      <w:pPr>
        <w:pStyle w:val="Heading1"/>
        <w:numPr>
          <w:ilvl w:val="0"/>
          <w:numId w:val="1"/>
        </w:numPr>
        <w:rPr>
          <w:color w:val="000000" w:themeColor="text1"/>
        </w:rPr>
      </w:pPr>
      <w:r w:rsidRPr="00500BA9">
        <w:rPr>
          <w:color w:val="000000" w:themeColor="text1"/>
        </w:rPr>
        <w:t>Work plan</w:t>
      </w:r>
    </w:p>
    <w:p w14:paraId="20D6A0C2" w14:textId="77777777" w:rsidR="008F2199" w:rsidRPr="008F2199" w:rsidRDefault="008F2199" w:rsidP="008F2199"/>
    <w:p w14:paraId="041E9320" w14:textId="607735A1" w:rsidR="002768BD" w:rsidRDefault="00592ED5" w:rsidP="002768BD">
      <w:pPr>
        <w:pStyle w:val="ListParagraph"/>
        <w:numPr>
          <w:ilvl w:val="0"/>
          <w:numId w:val="7"/>
        </w:numPr>
      </w:pPr>
      <w:r>
        <w:t>Project start</w:t>
      </w:r>
      <w:r w:rsidR="002768BD">
        <w:t xml:space="preserve"> to mid-Nov (</w:t>
      </w:r>
      <w:r w:rsidR="007C73B7">
        <w:t>4</w:t>
      </w:r>
      <w:r w:rsidR="002768BD">
        <w:t xml:space="preserve"> weeks)</w:t>
      </w:r>
    </w:p>
    <w:p w14:paraId="3823FC37" w14:textId="299972ED" w:rsidR="002768BD" w:rsidRDefault="00592ED5" w:rsidP="002768BD">
      <w:pPr>
        <w:pStyle w:val="ListParagraph"/>
        <w:numPr>
          <w:ilvl w:val="1"/>
          <w:numId w:val="7"/>
        </w:numPr>
      </w:pPr>
      <w:r>
        <w:t xml:space="preserve">Complete </w:t>
      </w:r>
      <w:r w:rsidR="008F350E">
        <w:t xml:space="preserve">reviewing, </w:t>
      </w:r>
      <w:r>
        <w:t>implement</w:t>
      </w:r>
      <w:r w:rsidR="008F350E">
        <w:t>ing</w:t>
      </w:r>
      <w:r>
        <w:t xml:space="preserve"> and testing on </w:t>
      </w:r>
      <w:r w:rsidR="00CB5998">
        <w:t>R</w:t>
      </w:r>
      <w:r w:rsidR="003849F3">
        <w:t>einforcement</w:t>
      </w:r>
      <w:r>
        <w:t xml:space="preserve"> and </w:t>
      </w:r>
      <w:r w:rsidR="003849F3">
        <w:t xml:space="preserve">Deep Reinforcement Learning </w:t>
      </w:r>
      <w:r>
        <w:t xml:space="preserve">algorithms </w:t>
      </w:r>
    </w:p>
    <w:p w14:paraId="332238F5" w14:textId="7CA0933D" w:rsidR="002768BD" w:rsidRDefault="002768BD" w:rsidP="002768BD">
      <w:pPr>
        <w:pStyle w:val="ListParagraph"/>
        <w:numPr>
          <w:ilvl w:val="0"/>
          <w:numId w:val="7"/>
        </w:numPr>
      </w:pPr>
      <w:r>
        <w:t>Mid-Nov to mid-Dec (4 weeks)</w:t>
      </w:r>
    </w:p>
    <w:p w14:paraId="259DCAAA" w14:textId="5B996739" w:rsidR="007602BE" w:rsidRDefault="007602BE" w:rsidP="007602BE">
      <w:pPr>
        <w:pStyle w:val="ListParagraph"/>
        <w:numPr>
          <w:ilvl w:val="1"/>
          <w:numId w:val="7"/>
        </w:numPr>
      </w:pPr>
      <w:r>
        <w:t>Complete Project plan and Literature review on proposed topic</w:t>
      </w:r>
    </w:p>
    <w:p w14:paraId="0B668118" w14:textId="58514956" w:rsidR="007602BE" w:rsidRDefault="00910BD7" w:rsidP="007602BE">
      <w:pPr>
        <w:pStyle w:val="ListParagraph"/>
        <w:numPr>
          <w:ilvl w:val="1"/>
          <w:numId w:val="7"/>
        </w:numPr>
      </w:pPr>
      <w:r>
        <w:t>Modify selected MPEs for additive noises in communication</w:t>
      </w:r>
    </w:p>
    <w:p w14:paraId="41775F01" w14:textId="77777777" w:rsidR="007C73B7" w:rsidRDefault="007C73B7" w:rsidP="007602BE">
      <w:pPr>
        <w:pStyle w:val="ListParagraph"/>
        <w:numPr>
          <w:ilvl w:val="1"/>
          <w:numId w:val="7"/>
        </w:numPr>
      </w:pPr>
    </w:p>
    <w:p w14:paraId="0F048F21" w14:textId="77777777" w:rsidR="00D11117" w:rsidRDefault="002768BD" w:rsidP="002768BD">
      <w:pPr>
        <w:pStyle w:val="ListParagraph"/>
        <w:numPr>
          <w:ilvl w:val="0"/>
          <w:numId w:val="7"/>
        </w:numPr>
      </w:pPr>
      <w:r>
        <w:t>Dec 19</w:t>
      </w:r>
      <w:r w:rsidRPr="002768BD">
        <w:rPr>
          <w:vertAlign w:val="superscript"/>
        </w:rPr>
        <w:t>th</w:t>
      </w:r>
      <w:r>
        <w:t xml:space="preserve"> to </w:t>
      </w:r>
      <w:r w:rsidR="00872509">
        <w:t xml:space="preserve">Early-Jan </w:t>
      </w:r>
      <w:r>
        <w:t>– Christmas Break</w:t>
      </w:r>
      <w:r w:rsidR="00AF3A33">
        <w:t xml:space="preserve"> </w:t>
      </w:r>
    </w:p>
    <w:p w14:paraId="0FEE188E" w14:textId="615EDB01" w:rsidR="002768BD" w:rsidRDefault="00AF3A33" w:rsidP="00D11117">
      <w:pPr>
        <w:pStyle w:val="ListParagraph"/>
        <w:ind w:left="360"/>
      </w:pPr>
      <w:r>
        <w:t>(3 weeks)</w:t>
      </w:r>
    </w:p>
    <w:p w14:paraId="1288CC49" w14:textId="7B20D2FC" w:rsidR="002768BD" w:rsidRDefault="002768BD" w:rsidP="00604CD3">
      <w:pPr>
        <w:pStyle w:val="ListParagraph"/>
        <w:numPr>
          <w:ilvl w:val="1"/>
          <w:numId w:val="7"/>
        </w:numPr>
      </w:pPr>
    </w:p>
    <w:p w14:paraId="13F38B86" w14:textId="2240822C" w:rsidR="002768BD" w:rsidRDefault="00872509" w:rsidP="002768BD">
      <w:pPr>
        <w:pStyle w:val="ListParagraph"/>
        <w:numPr>
          <w:ilvl w:val="0"/>
          <w:numId w:val="7"/>
        </w:numPr>
      </w:pPr>
      <w:r>
        <w:t>Early-Jan</w:t>
      </w:r>
      <w:r w:rsidR="002768BD">
        <w:t xml:space="preserve"> to 18</w:t>
      </w:r>
      <w:r w:rsidR="002768BD" w:rsidRPr="002768BD">
        <w:rPr>
          <w:vertAlign w:val="superscript"/>
        </w:rPr>
        <w:t>th</w:t>
      </w:r>
      <w:r w:rsidR="002768BD">
        <w:t xml:space="preserve"> Ja</w:t>
      </w:r>
      <w:r w:rsidR="007F705E">
        <w:t>n</w:t>
      </w:r>
      <w:r w:rsidR="00B4128A">
        <w:t xml:space="preserve"> (</w:t>
      </w:r>
      <w:r w:rsidR="00C873E8">
        <w:t>2</w:t>
      </w:r>
      <w:r w:rsidR="00B4128A">
        <w:t xml:space="preserve"> weeks)</w:t>
      </w:r>
    </w:p>
    <w:p w14:paraId="1C7C8F25" w14:textId="70AC17C4" w:rsidR="002768BD" w:rsidRDefault="002768BD" w:rsidP="002768BD">
      <w:pPr>
        <w:pStyle w:val="ListParagraph"/>
        <w:numPr>
          <w:ilvl w:val="1"/>
          <w:numId w:val="7"/>
        </w:numPr>
      </w:pPr>
      <w:r>
        <w:t>Work on completing the interim report</w:t>
      </w:r>
    </w:p>
    <w:p w14:paraId="36DC95D7" w14:textId="10535CCE" w:rsidR="002768BD" w:rsidRPr="00EE2C12" w:rsidRDefault="002768BD" w:rsidP="002768BD">
      <w:pPr>
        <w:pStyle w:val="ListParagraph"/>
        <w:numPr>
          <w:ilvl w:val="0"/>
          <w:numId w:val="7"/>
        </w:numPr>
        <w:rPr>
          <w:b/>
          <w:bCs/>
        </w:rPr>
      </w:pPr>
      <w:r w:rsidRPr="00EE2C12">
        <w:rPr>
          <w:b/>
          <w:bCs/>
        </w:rPr>
        <w:t>18</w:t>
      </w:r>
      <w:r w:rsidRPr="00EE2C12">
        <w:rPr>
          <w:b/>
          <w:bCs/>
          <w:vertAlign w:val="superscript"/>
        </w:rPr>
        <w:t>th</w:t>
      </w:r>
      <w:r w:rsidRPr="00EE2C12">
        <w:rPr>
          <w:b/>
          <w:bCs/>
        </w:rPr>
        <w:t xml:space="preserve"> Jan - Interim Report Due</w:t>
      </w:r>
    </w:p>
    <w:p w14:paraId="1EC4A9A3" w14:textId="58300501" w:rsidR="007F705E" w:rsidRDefault="007F705E" w:rsidP="002768BD">
      <w:pPr>
        <w:pStyle w:val="ListParagraph"/>
        <w:numPr>
          <w:ilvl w:val="0"/>
          <w:numId w:val="7"/>
        </w:numPr>
      </w:pPr>
      <w:r>
        <w:t>18</w:t>
      </w:r>
      <w:r w:rsidRPr="007F705E">
        <w:rPr>
          <w:vertAlign w:val="superscript"/>
        </w:rPr>
        <w:t>th</w:t>
      </w:r>
      <w:r>
        <w:t xml:space="preserve"> Jan</w:t>
      </w:r>
      <w:r w:rsidR="00EE2C12">
        <w:t xml:space="preserve"> – </w:t>
      </w:r>
      <w:r w:rsidR="00080DA7">
        <w:t>Mid</w:t>
      </w:r>
      <w:r w:rsidR="00F028B4">
        <w:t xml:space="preserve"> Mar</w:t>
      </w:r>
      <w:r w:rsidR="00AF3A33">
        <w:t xml:space="preserve"> </w:t>
      </w:r>
      <w:r w:rsidR="00501956">
        <w:t>(</w:t>
      </w:r>
      <w:r w:rsidR="00470075">
        <w:t>7</w:t>
      </w:r>
      <w:r w:rsidR="00501956">
        <w:t xml:space="preserve"> weeks)</w:t>
      </w:r>
    </w:p>
    <w:p w14:paraId="19056B66" w14:textId="095F5169" w:rsidR="009D171D" w:rsidRDefault="009D171D" w:rsidP="009D171D">
      <w:pPr>
        <w:pStyle w:val="ListParagraph"/>
        <w:numPr>
          <w:ilvl w:val="1"/>
          <w:numId w:val="7"/>
        </w:numPr>
      </w:pPr>
      <w:r>
        <w:t>Fi</w:t>
      </w:r>
      <w:r>
        <w:t>nalise mathematical formulation and pseudocode for my algorithm</w:t>
      </w:r>
    </w:p>
    <w:p w14:paraId="0ADC3BB3" w14:textId="77777777" w:rsidR="009D171D" w:rsidRDefault="009D171D" w:rsidP="009D171D">
      <w:pPr>
        <w:pStyle w:val="ListParagraph"/>
        <w:numPr>
          <w:ilvl w:val="1"/>
          <w:numId w:val="7"/>
        </w:numPr>
        <w:contextualSpacing w:val="0"/>
      </w:pPr>
      <w:r>
        <w:t>Finish implementation of my algorithm.</w:t>
      </w:r>
    </w:p>
    <w:p w14:paraId="174F57B5" w14:textId="3FB418FF" w:rsidR="00EE2C12" w:rsidRDefault="00604CD3" w:rsidP="00DF5998">
      <w:pPr>
        <w:pStyle w:val="ListParagraph"/>
        <w:numPr>
          <w:ilvl w:val="1"/>
          <w:numId w:val="7"/>
        </w:numPr>
        <w:contextualSpacing w:val="0"/>
      </w:pPr>
      <w:r>
        <w:t>Obtain training and testing results of my algorithm in the modified MPEs</w:t>
      </w:r>
      <w:r>
        <w:t>.</w:t>
      </w:r>
    </w:p>
    <w:p w14:paraId="783FCC77" w14:textId="63AA8766" w:rsidR="00AC6640" w:rsidRDefault="00470075" w:rsidP="00AC6640">
      <w:pPr>
        <w:pStyle w:val="ListParagraph"/>
        <w:numPr>
          <w:ilvl w:val="0"/>
          <w:numId w:val="7"/>
        </w:numPr>
      </w:pPr>
      <w:r>
        <w:t>Mid-</w:t>
      </w:r>
      <w:r w:rsidR="00F028B4">
        <w:t>Mar</w:t>
      </w:r>
      <w:r w:rsidR="00AC6640">
        <w:t xml:space="preserve"> to </w:t>
      </w:r>
      <w:r>
        <w:t>Late</w:t>
      </w:r>
      <w:r w:rsidR="00AC6640">
        <w:t>-Mar (</w:t>
      </w:r>
      <w:r>
        <w:t>2</w:t>
      </w:r>
      <w:r w:rsidR="00AC6640">
        <w:t xml:space="preserve"> weeks)</w:t>
      </w:r>
    </w:p>
    <w:p w14:paraId="135C94AA" w14:textId="77777777" w:rsidR="00604CD3" w:rsidRDefault="00604CD3" w:rsidP="00604CD3">
      <w:pPr>
        <w:pStyle w:val="ListParagraph"/>
        <w:numPr>
          <w:ilvl w:val="1"/>
          <w:numId w:val="7"/>
        </w:numPr>
      </w:pPr>
      <w:r>
        <w:t>Implement listed state-of-the-art algorithms.</w:t>
      </w:r>
    </w:p>
    <w:p w14:paraId="4305F71A" w14:textId="7C3E336F" w:rsidR="00AC6640" w:rsidRDefault="00604CD3" w:rsidP="00604CD3">
      <w:pPr>
        <w:pStyle w:val="ListParagraph"/>
        <w:numPr>
          <w:ilvl w:val="1"/>
          <w:numId w:val="7"/>
        </w:numPr>
      </w:pPr>
      <w:r>
        <w:t xml:space="preserve">Obtain training and testing results </w:t>
      </w:r>
      <w:r w:rsidR="007173A2">
        <w:t>for</w:t>
      </w:r>
      <w:r>
        <w:t xml:space="preserve"> these algorithms in the modified MPEs.</w:t>
      </w:r>
    </w:p>
    <w:p w14:paraId="1C45FF7E" w14:textId="681EF9B1" w:rsidR="002768BD" w:rsidRDefault="00470075" w:rsidP="002768BD">
      <w:pPr>
        <w:pStyle w:val="ListParagraph"/>
        <w:numPr>
          <w:ilvl w:val="0"/>
          <w:numId w:val="7"/>
        </w:numPr>
      </w:pPr>
      <w:r>
        <w:t>Late</w:t>
      </w:r>
      <w:r w:rsidR="00AC6640">
        <w:t>-</w:t>
      </w:r>
      <w:r w:rsidR="00AF3A33">
        <w:t xml:space="preserve">Mar to </w:t>
      </w:r>
      <w:r w:rsidR="0092572E">
        <w:t>26</w:t>
      </w:r>
      <w:r w:rsidR="0092572E" w:rsidRPr="0092572E">
        <w:rPr>
          <w:vertAlign w:val="superscript"/>
        </w:rPr>
        <w:t>th</w:t>
      </w:r>
      <w:r w:rsidR="0092572E">
        <w:t xml:space="preserve"> April</w:t>
      </w:r>
      <w:r w:rsidR="002768BD">
        <w:t xml:space="preserve"> (</w:t>
      </w:r>
      <w:r>
        <w:t>5</w:t>
      </w:r>
      <w:r w:rsidR="002768BD">
        <w:t xml:space="preserve"> weeks)</w:t>
      </w:r>
    </w:p>
    <w:p w14:paraId="442E353D" w14:textId="540E3353" w:rsidR="002768BD" w:rsidRDefault="0092572E" w:rsidP="002768BD">
      <w:pPr>
        <w:pStyle w:val="ListParagraph"/>
        <w:numPr>
          <w:ilvl w:val="1"/>
          <w:numId w:val="7"/>
        </w:numPr>
      </w:pPr>
      <w:r>
        <w:t xml:space="preserve">Work on completing </w:t>
      </w:r>
      <w:r w:rsidR="007173A2">
        <w:t xml:space="preserve">Final </w:t>
      </w:r>
      <w:r>
        <w:t>Project</w:t>
      </w:r>
      <w:r w:rsidR="00CA46B1">
        <w:t xml:space="preserve"> report</w:t>
      </w:r>
    </w:p>
    <w:p w14:paraId="2CDF3691" w14:textId="56FF2725" w:rsidR="002768BD" w:rsidRPr="00EE2C12" w:rsidRDefault="002768BD" w:rsidP="002768BD">
      <w:pPr>
        <w:pStyle w:val="ListParagraph"/>
        <w:numPr>
          <w:ilvl w:val="0"/>
          <w:numId w:val="7"/>
        </w:numPr>
        <w:rPr>
          <w:b/>
          <w:bCs/>
        </w:rPr>
      </w:pPr>
      <w:r w:rsidRPr="00EE2C12">
        <w:rPr>
          <w:b/>
          <w:bCs/>
        </w:rPr>
        <w:t>26</w:t>
      </w:r>
      <w:r w:rsidRPr="00EE2C12">
        <w:rPr>
          <w:b/>
          <w:bCs/>
          <w:vertAlign w:val="superscript"/>
        </w:rPr>
        <w:t>th</w:t>
      </w:r>
      <w:r w:rsidRPr="00EE2C12">
        <w:rPr>
          <w:b/>
          <w:bCs/>
        </w:rPr>
        <w:t xml:space="preserve"> April - Project Submission</w:t>
      </w:r>
    </w:p>
    <w:p w14:paraId="3B30F977" w14:textId="60DF0CC4" w:rsidR="00255350" w:rsidRDefault="00255350" w:rsidP="00255350"/>
    <w:p w14:paraId="67F9A06E" w14:textId="50C69310" w:rsidR="00255350" w:rsidRDefault="00255350" w:rsidP="00255350">
      <w:pPr>
        <w:pStyle w:val="Heading1"/>
        <w:rPr>
          <w:color w:val="000000" w:themeColor="text1"/>
        </w:rPr>
      </w:pPr>
      <w:r w:rsidRPr="00255350">
        <w:rPr>
          <w:color w:val="000000" w:themeColor="text1"/>
        </w:rPr>
        <w:t>References</w:t>
      </w:r>
      <w:r>
        <w:rPr>
          <w:color w:val="000000" w:themeColor="text1"/>
        </w:rPr>
        <w:t>:</w:t>
      </w:r>
    </w:p>
    <w:p w14:paraId="68C37217" w14:textId="6F3654E6" w:rsidR="00500BA9" w:rsidRDefault="006571A4" w:rsidP="00500BA9">
      <w:r>
        <w:t xml:space="preserve">[1] </w:t>
      </w:r>
      <w:r w:rsidR="008F350E">
        <w:t>R. Lowe, Y. Wu, A. Tamar, J. Harb, P. Abbeel, and I. Mordatch, “Multi-Agent Actor-Critic for Mixed Cooperative-Competitive Environments.” arXiv, 2017. doi: 10.48550/ARXIV.1706.02275.</w:t>
      </w:r>
    </w:p>
    <w:p w14:paraId="1263E56E" w14:textId="6098D06F" w:rsidR="007173A2" w:rsidRDefault="007173A2" w:rsidP="00500BA9">
      <w:r>
        <w:t xml:space="preserve">[2] </w:t>
      </w:r>
    </w:p>
    <w:p w14:paraId="2136FB53" w14:textId="3D78DBE6" w:rsidR="007173A2" w:rsidRDefault="007173A2" w:rsidP="00500BA9">
      <w:r>
        <w:t xml:space="preserve">[3] </w:t>
      </w:r>
    </w:p>
    <w:p w14:paraId="5A8087C6" w14:textId="77777777" w:rsidR="008F350E" w:rsidRPr="00500BA9" w:rsidRDefault="008F350E" w:rsidP="00500BA9"/>
    <w:sectPr w:rsidR="008F350E" w:rsidRPr="00500BA9" w:rsidSect="00500BA9">
      <w:type w:val="continuous"/>
      <w:pgSz w:w="11906" w:h="16838"/>
      <w:pgMar w:top="1440" w:right="1440" w:bottom="1440" w:left="1440" w:header="708" w:footer="708" w:gutter="0"/>
      <w:cols w:num="2" w:space="709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02BA0"/>
    <w:multiLevelType w:val="hybridMultilevel"/>
    <w:tmpl w:val="8604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DB2EDB"/>
    <w:multiLevelType w:val="hybridMultilevel"/>
    <w:tmpl w:val="70640B5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4322210"/>
    <w:multiLevelType w:val="hybridMultilevel"/>
    <w:tmpl w:val="0BCAB3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CB115F"/>
    <w:multiLevelType w:val="hybridMultilevel"/>
    <w:tmpl w:val="4E78D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0D66F18"/>
    <w:multiLevelType w:val="hybridMultilevel"/>
    <w:tmpl w:val="54001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A63538"/>
    <w:multiLevelType w:val="multilevel"/>
    <w:tmpl w:val="72E6401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5D8A4F54"/>
    <w:multiLevelType w:val="hybridMultilevel"/>
    <w:tmpl w:val="3EC45B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2A1447"/>
    <w:multiLevelType w:val="hybridMultilevel"/>
    <w:tmpl w:val="32A8E5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FCA5D10"/>
    <w:multiLevelType w:val="hybridMultilevel"/>
    <w:tmpl w:val="ECD2C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D74E11"/>
    <w:multiLevelType w:val="hybridMultilevel"/>
    <w:tmpl w:val="4C469CD0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99361493">
    <w:abstractNumId w:val="5"/>
  </w:num>
  <w:num w:numId="2" w16cid:durableId="1612206002">
    <w:abstractNumId w:val="3"/>
  </w:num>
  <w:num w:numId="3" w16cid:durableId="1702435844">
    <w:abstractNumId w:val="0"/>
  </w:num>
  <w:num w:numId="4" w16cid:durableId="1903441088">
    <w:abstractNumId w:val="8"/>
  </w:num>
  <w:num w:numId="5" w16cid:durableId="1944411516">
    <w:abstractNumId w:val="2"/>
  </w:num>
  <w:num w:numId="6" w16cid:durableId="1251310585">
    <w:abstractNumId w:val="7"/>
  </w:num>
  <w:num w:numId="7" w16cid:durableId="1428774981">
    <w:abstractNumId w:val="9"/>
  </w:num>
  <w:num w:numId="8" w16cid:durableId="175774036">
    <w:abstractNumId w:val="6"/>
  </w:num>
  <w:num w:numId="9" w16cid:durableId="1509056878">
    <w:abstractNumId w:val="1"/>
  </w:num>
  <w:num w:numId="10" w16cid:durableId="142168178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2MDWwNDY2NTI3NzJV0lEKTi0uzszPAykwrQUAV+uP3SwAAAA="/>
  </w:docVars>
  <w:rsids>
    <w:rsidRoot w:val="00E9659E"/>
    <w:rsid w:val="00031BA3"/>
    <w:rsid w:val="00080DA7"/>
    <w:rsid w:val="00090BA7"/>
    <w:rsid w:val="000A2C5C"/>
    <w:rsid w:val="000C51B8"/>
    <w:rsid w:val="000D63D9"/>
    <w:rsid w:val="000E2CA3"/>
    <w:rsid w:val="00100DE3"/>
    <w:rsid w:val="00143B3F"/>
    <w:rsid w:val="00171C20"/>
    <w:rsid w:val="001800CA"/>
    <w:rsid w:val="00184EF8"/>
    <w:rsid w:val="001D71EF"/>
    <w:rsid w:val="001E0E7F"/>
    <w:rsid w:val="001F2A7C"/>
    <w:rsid w:val="001F68A0"/>
    <w:rsid w:val="001F70B1"/>
    <w:rsid w:val="0020232E"/>
    <w:rsid w:val="00251679"/>
    <w:rsid w:val="00255350"/>
    <w:rsid w:val="002768BD"/>
    <w:rsid w:val="002811A6"/>
    <w:rsid w:val="002826C2"/>
    <w:rsid w:val="00285F70"/>
    <w:rsid w:val="002955E9"/>
    <w:rsid w:val="002B029A"/>
    <w:rsid w:val="002B7D97"/>
    <w:rsid w:val="002C69F3"/>
    <w:rsid w:val="002D0971"/>
    <w:rsid w:val="00316225"/>
    <w:rsid w:val="00327430"/>
    <w:rsid w:val="00334E18"/>
    <w:rsid w:val="0035022F"/>
    <w:rsid w:val="003849F3"/>
    <w:rsid w:val="00384D2C"/>
    <w:rsid w:val="003A3545"/>
    <w:rsid w:val="003B5037"/>
    <w:rsid w:val="003D4141"/>
    <w:rsid w:val="003F7060"/>
    <w:rsid w:val="004021F0"/>
    <w:rsid w:val="004057B9"/>
    <w:rsid w:val="00406AB5"/>
    <w:rsid w:val="00423609"/>
    <w:rsid w:val="004347AC"/>
    <w:rsid w:val="00470075"/>
    <w:rsid w:val="00480D13"/>
    <w:rsid w:val="004A1BB3"/>
    <w:rsid w:val="004D12B5"/>
    <w:rsid w:val="004D3896"/>
    <w:rsid w:val="004E632D"/>
    <w:rsid w:val="00500BA9"/>
    <w:rsid w:val="00501956"/>
    <w:rsid w:val="0055416A"/>
    <w:rsid w:val="00572E65"/>
    <w:rsid w:val="00592ED5"/>
    <w:rsid w:val="00593B86"/>
    <w:rsid w:val="00595969"/>
    <w:rsid w:val="005C1BBA"/>
    <w:rsid w:val="005C21CD"/>
    <w:rsid w:val="005C500E"/>
    <w:rsid w:val="005F487C"/>
    <w:rsid w:val="00604CD3"/>
    <w:rsid w:val="00613479"/>
    <w:rsid w:val="006571A4"/>
    <w:rsid w:val="00677027"/>
    <w:rsid w:val="006852BB"/>
    <w:rsid w:val="006A592F"/>
    <w:rsid w:val="006C2443"/>
    <w:rsid w:val="006C5D3B"/>
    <w:rsid w:val="006E6818"/>
    <w:rsid w:val="00704053"/>
    <w:rsid w:val="007173A2"/>
    <w:rsid w:val="007239C5"/>
    <w:rsid w:val="00726C2F"/>
    <w:rsid w:val="00740272"/>
    <w:rsid w:val="00745E15"/>
    <w:rsid w:val="007565DA"/>
    <w:rsid w:val="007602BE"/>
    <w:rsid w:val="0078582E"/>
    <w:rsid w:val="00790666"/>
    <w:rsid w:val="007C73B7"/>
    <w:rsid w:val="007C7EB5"/>
    <w:rsid w:val="007E3F67"/>
    <w:rsid w:val="007F705E"/>
    <w:rsid w:val="008119FE"/>
    <w:rsid w:val="008304EF"/>
    <w:rsid w:val="00842FED"/>
    <w:rsid w:val="00870B42"/>
    <w:rsid w:val="00872509"/>
    <w:rsid w:val="008A53DA"/>
    <w:rsid w:val="008C31D3"/>
    <w:rsid w:val="008C5775"/>
    <w:rsid w:val="008F2199"/>
    <w:rsid w:val="008F350E"/>
    <w:rsid w:val="00903B74"/>
    <w:rsid w:val="00910BD7"/>
    <w:rsid w:val="00911A93"/>
    <w:rsid w:val="00923262"/>
    <w:rsid w:val="0092572E"/>
    <w:rsid w:val="00943761"/>
    <w:rsid w:val="00961CED"/>
    <w:rsid w:val="009B087C"/>
    <w:rsid w:val="009D171D"/>
    <w:rsid w:val="00A15223"/>
    <w:rsid w:val="00AA7BF0"/>
    <w:rsid w:val="00AC03B1"/>
    <w:rsid w:val="00AC0C48"/>
    <w:rsid w:val="00AC6640"/>
    <w:rsid w:val="00AE2794"/>
    <w:rsid w:val="00AF01C1"/>
    <w:rsid w:val="00AF3A33"/>
    <w:rsid w:val="00B01B2B"/>
    <w:rsid w:val="00B10A31"/>
    <w:rsid w:val="00B1692D"/>
    <w:rsid w:val="00B4128A"/>
    <w:rsid w:val="00B6229E"/>
    <w:rsid w:val="00B623C7"/>
    <w:rsid w:val="00B863DC"/>
    <w:rsid w:val="00B9473A"/>
    <w:rsid w:val="00BA7577"/>
    <w:rsid w:val="00BB36C4"/>
    <w:rsid w:val="00BC2508"/>
    <w:rsid w:val="00BD17EB"/>
    <w:rsid w:val="00BD18EC"/>
    <w:rsid w:val="00C368DE"/>
    <w:rsid w:val="00C65524"/>
    <w:rsid w:val="00C873E8"/>
    <w:rsid w:val="00CA46B1"/>
    <w:rsid w:val="00CB5998"/>
    <w:rsid w:val="00CC5886"/>
    <w:rsid w:val="00CC67E8"/>
    <w:rsid w:val="00CE74F2"/>
    <w:rsid w:val="00D10CB0"/>
    <w:rsid w:val="00D11117"/>
    <w:rsid w:val="00D32573"/>
    <w:rsid w:val="00D37A2C"/>
    <w:rsid w:val="00DB6D19"/>
    <w:rsid w:val="00DC37AC"/>
    <w:rsid w:val="00DD265F"/>
    <w:rsid w:val="00DF42A9"/>
    <w:rsid w:val="00E0643F"/>
    <w:rsid w:val="00E4289D"/>
    <w:rsid w:val="00E9659E"/>
    <w:rsid w:val="00EC6866"/>
    <w:rsid w:val="00EE2C12"/>
    <w:rsid w:val="00EF6BC4"/>
    <w:rsid w:val="00F028B4"/>
    <w:rsid w:val="00F2450B"/>
    <w:rsid w:val="00F83949"/>
    <w:rsid w:val="00F87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59F6A3"/>
  <w15:chartTrackingRefBased/>
  <w15:docId w15:val="{75E82534-16E3-4585-BE9E-4A757AB723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7D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B7D9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B7D9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B7D97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2B7D9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B7D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B7D97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B7D97"/>
    <w:rPr>
      <w:i/>
      <w:iCs/>
      <w:color w:val="4472C4" w:themeColor="accent1"/>
    </w:rPr>
  </w:style>
  <w:style w:type="character" w:styleId="LineNumber">
    <w:name w:val="line number"/>
    <w:basedOn w:val="DefaultParagraphFont"/>
    <w:uiPriority w:val="99"/>
    <w:semiHidden/>
    <w:unhideWhenUsed/>
    <w:rsid w:val="00500BA9"/>
  </w:style>
  <w:style w:type="character" w:styleId="Strong">
    <w:name w:val="Strong"/>
    <w:basedOn w:val="DefaultParagraphFont"/>
    <w:uiPriority w:val="22"/>
    <w:qFormat/>
    <w:rsid w:val="00500BA9"/>
    <w:rPr>
      <w:b/>
      <w:bCs/>
    </w:rPr>
  </w:style>
  <w:style w:type="paragraph" w:styleId="ListParagraph">
    <w:name w:val="List Paragraph"/>
    <w:basedOn w:val="Normal"/>
    <w:uiPriority w:val="34"/>
    <w:qFormat/>
    <w:rsid w:val="00DB6D1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E3F6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3F6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839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699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4</TotalTime>
  <Pages>3</Pages>
  <Words>695</Words>
  <Characters>396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Li</dc:creator>
  <cp:keywords/>
  <dc:description/>
  <cp:lastModifiedBy>Li, Jeffrey</cp:lastModifiedBy>
  <cp:revision>134</cp:revision>
  <dcterms:created xsi:type="dcterms:W3CDTF">2022-11-07T15:59:00Z</dcterms:created>
  <dcterms:modified xsi:type="dcterms:W3CDTF">2022-11-21T21:01:00Z</dcterms:modified>
</cp:coreProperties>
</file>